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A38CA" w14:textId="77777777" w:rsidR="00A0026A" w:rsidRDefault="00A0026A" w:rsidP="00A0026A">
      <w:pPr>
        <w:jc w:val="center"/>
        <w:rPr>
          <w:b/>
          <w:bCs/>
          <w:sz w:val="36"/>
          <w:szCs w:val="36"/>
        </w:rPr>
      </w:pPr>
    </w:p>
    <w:p w14:paraId="253AA8EA" w14:textId="77777777" w:rsidR="00A0026A" w:rsidRDefault="00A0026A" w:rsidP="00A0026A">
      <w:pPr>
        <w:jc w:val="center"/>
        <w:rPr>
          <w:b/>
          <w:bCs/>
          <w:sz w:val="36"/>
          <w:szCs w:val="36"/>
        </w:rPr>
      </w:pPr>
    </w:p>
    <w:p w14:paraId="74681A0D" w14:textId="77777777" w:rsidR="00A0026A" w:rsidRDefault="00A0026A" w:rsidP="00A0026A">
      <w:pPr>
        <w:jc w:val="center"/>
        <w:rPr>
          <w:b/>
          <w:bCs/>
          <w:sz w:val="36"/>
          <w:szCs w:val="36"/>
        </w:rPr>
      </w:pPr>
    </w:p>
    <w:p w14:paraId="4D45179B" w14:textId="77777777" w:rsidR="00A0026A" w:rsidRDefault="00A0026A" w:rsidP="00A0026A">
      <w:pPr>
        <w:jc w:val="center"/>
        <w:rPr>
          <w:b/>
          <w:bCs/>
          <w:sz w:val="36"/>
          <w:szCs w:val="36"/>
        </w:rPr>
      </w:pPr>
    </w:p>
    <w:p w14:paraId="2B25D689" w14:textId="77777777" w:rsidR="00A0026A" w:rsidRDefault="00A0026A" w:rsidP="00A0026A">
      <w:pPr>
        <w:jc w:val="center"/>
        <w:rPr>
          <w:b/>
          <w:bCs/>
          <w:sz w:val="36"/>
          <w:szCs w:val="36"/>
        </w:rPr>
      </w:pPr>
    </w:p>
    <w:p w14:paraId="613E594B" w14:textId="77777777" w:rsidR="00A0026A" w:rsidRDefault="00A0026A" w:rsidP="00A0026A">
      <w:pPr>
        <w:jc w:val="center"/>
        <w:rPr>
          <w:b/>
          <w:bCs/>
          <w:sz w:val="36"/>
          <w:szCs w:val="36"/>
        </w:rPr>
      </w:pPr>
    </w:p>
    <w:p w14:paraId="53C8A147" w14:textId="77777777" w:rsidR="00A0026A" w:rsidRDefault="00A0026A" w:rsidP="00A0026A">
      <w:pPr>
        <w:jc w:val="center"/>
        <w:rPr>
          <w:b/>
          <w:bCs/>
          <w:sz w:val="36"/>
          <w:szCs w:val="36"/>
        </w:rPr>
      </w:pPr>
    </w:p>
    <w:p w14:paraId="2777E8D3" w14:textId="2FF48CC1" w:rsidR="00A0026A" w:rsidRPr="00E32636" w:rsidRDefault="00A0026A" w:rsidP="00A0026A">
      <w:pPr>
        <w:jc w:val="center"/>
        <w:rPr>
          <w:b/>
          <w:bCs/>
          <w:sz w:val="36"/>
          <w:szCs w:val="36"/>
        </w:rPr>
      </w:pPr>
      <w:r w:rsidRPr="00E32636">
        <w:rPr>
          <w:b/>
          <w:bCs/>
          <w:sz w:val="36"/>
          <w:szCs w:val="36"/>
        </w:rPr>
        <w:t>Name: Bhavsar Dhwani</w:t>
      </w:r>
    </w:p>
    <w:p w14:paraId="3E2BBF38" w14:textId="77777777" w:rsidR="00A0026A" w:rsidRPr="00E32636" w:rsidRDefault="00A0026A" w:rsidP="00A0026A">
      <w:pPr>
        <w:jc w:val="center"/>
        <w:rPr>
          <w:b/>
          <w:bCs/>
          <w:sz w:val="36"/>
          <w:szCs w:val="36"/>
        </w:rPr>
      </w:pPr>
      <w:r w:rsidRPr="00E32636">
        <w:rPr>
          <w:b/>
          <w:bCs/>
          <w:sz w:val="36"/>
          <w:szCs w:val="36"/>
        </w:rPr>
        <w:t>Student Id :  8867285</w:t>
      </w:r>
    </w:p>
    <w:p w14:paraId="2F5395A5" w14:textId="6437513E" w:rsidR="00A0026A" w:rsidRDefault="00A0026A" w:rsidP="00A0026A">
      <w:pPr>
        <w:jc w:val="center"/>
        <w:rPr>
          <w:b/>
          <w:bCs/>
          <w:sz w:val="36"/>
          <w:szCs w:val="36"/>
        </w:rPr>
      </w:pPr>
      <w:r w:rsidRPr="00E32636">
        <w:rPr>
          <w:b/>
          <w:bCs/>
          <w:sz w:val="36"/>
          <w:szCs w:val="36"/>
        </w:rPr>
        <w:t>Date: 01/2</w:t>
      </w:r>
      <w:r>
        <w:rPr>
          <w:b/>
          <w:bCs/>
          <w:sz w:val="36"/>
          <w:szCs w:val="36"/>
        </w:rPr>
        <w:t>8</w:t>
      </w:r>
      <w:r w:rsidRPr="00E32636">
        <w:rPr>
          <w:b/>
          <w:bCs/>
          <w:sz w:val="36"/>
          <w:szCs w:val="36"/>
        </w:rPr>
        <w:t>/2024</w:t>
      </w:r>
    </w:p>
    <w:p w14:paraId="34A0ADAA" w14:textId="3614A7C6" w:rsidR="00A0026A" w:rsidRPr="00E32636" w:rsidRDefault="00A0026A" w:rsidP="00A0026A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Assignment </w:t>
      </w:r>
      <w:r>
        <w:rPr>
          <w:b/>
          <w:bCs/>
          <w:sz w:val="36"/>
          <w:szCs w:val="36"/>
        </w:rPr>
        <w:t>2</w:t>
      </w:r>
    </w:p>
    <w:p w14:paraId="13331A9E" w14:textId="77777777" w:rsidR="00A0026A" w:rsidRDefault="00A0026A" w:rsidP="00A0026A">
      <w:pPr>
        <w:rPr>
          <w:sz w:val="36"/>
          <w:szCs w:val="36"/>
        </w:rPr>
      </w:pPr>
    </w:p>
    <w:p w14:paraId="2A90DA4B" w14:textId="77777777" w:rsidR="00A0026A" w:rsidRPr="008461D0" w:rsidRDefault="00A0026A" w:rsidP="00A0026A">
      <w:pPr>
        <w:pStyle w:val="Heading1"/>
        <w:shd w:val="clear" w:color="auto" w:fill="FFFFFF"/>
        <w:spacing w:line="300" w:lineRule="atLeast"/>
        <w:rPr>
          <w:color w:val="000000"/>
          <w:sz w:val="36"/>
          <w:szCs w:val="36"/>
        </w:rPr>
      </w:pPr>
      <w:r w:rsidRPr="008461D0">
        <w:rPr>
          <w:sz w:val="36"/>
          <w:szCs w:val="36"/>
        </w:rPr>
        <w:t xml:space="preserve">Subject: </w:t>
      </w:r>
      <w:r w:rsidRPr="008461D0">
        <w:rPr>
          <w:color w:val="000000"/>
          <w:sz w:val="36"/>
          <w:szCs w:val="36"/>
        </w:rPr>
        <w:t>Computer and Application Security</w:t>
      </w:r>
    </w:p>
    <w:p w14:paraId="466D0D42" w14:textId="1213403F" w:rsidR="00A0026A" w:rsidRDefault="00A0026A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65C3FC4B" w14:textId="77777777" w:rsidR="00A0026A" w:rsidRDefault="00A0026A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767F206F" w14:textId="2ADCD2F7" w:rsidR="00A0026A" w:rsidRDefault="00A0026A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lastRenderedPageBreak/>
        <w:t>Task-1</w:t>
      </w:r>
    </w:p>
    <w:p w14:paraId="28F1C3BD" w14:textId="6C9B291C" w:rsidR="00ED2321" w:rsidRDefault="00A0026A" w:rsidP="00ED2321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3FEF5A89" wp14:editId="3DA39F1B">
            <wp:extent cx="5303261" cy="2676541"/>
            <wp:effectExtent l="0" t="0" r="0" b="0"/>
            <wp:docPr id="641700096" name="Picture 1" descr="A screx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00096" name="Picture 1" descr="A screxenshot of a computer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180" cy="268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4E9BC" w14:textId="56ABD71B" w:rsidR="001E7A61" w:rsidRPr="001E7A61" w:rsidRDefault="001E7A61" w:rsidP="00ED2321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 </w:t>
      </w:r>
      <w:proofErr w:type="spellStart"/>
      <w:r>
        <w:rPr>
          <w:rFonts w:asciiTheme="minorHAnsi" w:hAnsiTheme="minorHAnsi" w:cstheme="minorHAnsi"/>
          <w:sz w:val="24"/>
          <w:szCs w:val="24"/>
        </w:rPr>
        <w:t>mutil</w:t>
      </w:r>
      <w:r w:rsidR="005501EE">
        <w:rPr>
          <w:rFonts w:asciiTheme="minorHAnsi" w:hAnsiTheme="minorHAnsi" w:cstheme="minorHAnsi"/>
          <w:sz w:val="24"/>
          <w:szCs w:val="24"/>
        </w:rPr>
        <w:t>l</w:t>
      </w:r>
      <w:r>
        <w:rPr>
          <w:rFonts w:asciiTheme="minorHAnsi" w:hAnsiTheme="minorHAnsi" w:cstheme="minorHAnsi"/>
          <w:sz w:val="24"/>
          <w:szCs w:val="24"/>
        </w:rPr>
        <w:t>ida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user can register by entering </w:t>
      </w:r>
      <w:r w:rsidR="00682A61">
        <w:rPr>
          <w:rFonts w:asciiTheme="minorHAnsi" w:hAnsiTheme="minorHAnsi" w:cstheme="minorHAnsi"/>
          <w:sz w:val="24"/>
          <w:szCs w:val="24"/>
        </w:rPr>
        <w:t>username, password</w:t>
      </w:r>
      <w:r>
        <w:rPr>
          <w:rFonts w:asciiTheme="minorHAnsi" w:hAnsiTheme="minorHAnsi" w:cstheme="minorHAnsi"/>
          <w:sz w:val="24"/>
          <w:szCs w:val="24"/>
        </w:rPr>
        <w:t xml:space="preserve"> and signature and d</w:t>
      </w:r>
      <w:r w:rsidR="00BC637E">
        <w:rPr>
          <w:rFonts w:asciiTheme="minorHAnsi" w:hAnsiTheme="minorHAnsi" w:cstheme="minorHAnsi"/>
          <w:sz w:val="24"/>
          <w:szCs w:val="24"/>
        </w:rPr>
        <w:t>isplay details as shown in screenshot.</w:t>
      </w:r>
    </w:p>
    <w:p w14:paraId="393BD81D" w14:textId="4AB26EE3" w:rsidR="00ED2321" w:rsidRDefault="00ED2321" w:rsidP="00ED2321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Task-</w:t>
      </w:r>
      <w:r>
        <w:rPr>
          <w:rFonts w:asciiTheme="minorHAnsi" w:hAnsiTheme="minorHAnsi" w:cstheme="minorHAnsi"/>
          <w:b/>
          <w:bCs/>
          <w:sz w:val="24"/>
          <w:szCs w:val="24"/>
        </w:rPr>
        <w:t>2</w:t>
      </w: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1CF0FC46" wp14:editId="636BE7AC">
            <wp:extent cx="5277361" cy="2995084"/>
            <wp:effectExtent l="0" t="0" r="0" b="0"/>
            <wp:docPr id="158632629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326299" name="Picture 2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658" cy="300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08FC6" w14:textId="5F11348B" w:rsidR="00ED2321" w:rsidRDefault="00ED2321" w:rsidP="00ED2321">
      <w:pPr>
        <w:rPr>
          <w:rFonts w:asciiTheme="minorHAnsi" w:hAnsiTheme="minorHAnsi" w:cstheme="minorHAnsi"/>
          <w:b/>
          <w:bCs/>
          <w:sz w:val="24"/>
          <w:szCs w:val="24"/>
        </w:rPr>
      </w:pPr>
    </w:p>
    <w:p w14:paraId="502B1FEC" w14:textId="6DBCC5DF" w:rsidR="00ED2321" w:rsidRDefault="005501EE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>This screenshot shows that, wrong username is entered which displays an error message.</w:t>
      </w:r>
      <w:r w:rsidR="00ED2321">
        <w:rPr>
          <w:rFonts w:asciiTheme="minorHAnsi" w:hAnsiTheme="minorHAnsi" w:cstheme="minorHAnsi"/>
          <w:b/>
          <w:bCs/>
          <w:sz w:val="24"/>
          <w:szCs w:val="24"/>
        </w:rPr>
        <w:br w:type="page"/>
      </w:r>
    </w:p>
    <w:p w14:paraId="22FE22DA" w14:textId="77777777" w:rsidR="00ED2321" w:rsidRDefault="00ED2321" w:rsidP="00ED2321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lastRenderedPageBreak/>
        <w:t>Task-3</w:t>
      </w:r>
    </w:p>
    <w:p w14:paraId="2DB6EA78" w14:textId="7DEA52F2" w:rsidR="00ED2321" w:rsidRDefault="00ED2321" w:rsidP="00ED2321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noProof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217CFF82" wp14:editId="453A2A0C">
            <wp:extent cx="5038272" cy="545900"/>
            <wp:effectExtent l="0" t="0" r="0" b="6985"/>
            <wp:docPr id="10633794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379455" name="Picture 106337945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1187" cy="557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EDAA6" w14:textId="77777777" w:rsidR="00ED2321" w:rsidRPr="00ED2321" w:rsidRDefault="00ED2321" w:rsidP="00ED2321"/>
    <w:p w14:paraId="7D44EAB6" w14:textId="499C0C5A" w:rsidR="00ED2321" w:rsidRDefault="00B56F5F" w:rsidP="00ED2321">
      <w:pPr>
        <w:rPr>
          <w:rFonts w:asciiTheme="minorHAnsi" w:hAnsiTheme="minorHAnsi" w:cstheme="minorHAnsi"/>
          <w:noProof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tab/>
      </w:r>
      <w:r w:rsidRPr="00B56F5F">
        <w:rPr>
          <w:rFonts w:asciiTheme="minorHAnsi" w:hAnsiTheme="minorHAnsi" w:cstheme="minorHAnsi"/>
          <w:noProof/>
          <w:sz w:val="24"/>
          <w:szCs w:val="24"/>
        </w:rPr>
        <w:t>In this task</w:t>
      </w:r>
      <w:r>
        <w:rPr>
          <w:rFonts w:asciiTheme="minorHAnsi" w:hAnsiTheme="minorHAnsi" w:cstheme="minorHAnsi"/>
          <w:noProof/>
          <w:sz w:val="24"/>
          <w:szCs w:val="24"/>
        </w:rPr>
        <w:t>,</w:t>
      </w:r>
      <w:r w:rsidRPr="00B56F5F">
        <w:rPr>
          <w:rFonts w:asciiTheme="minorHAnsi" w:hAnsiTheme="minorHAnsi" w:cstheme="minorHAnsi"/>
          <w:noProof/>
          <w:sz w:val="24"/>
          <w:szCs w:val="24"/>
        </w:rPr>
        <w:t xml:space="preserve"> sql query is executed</w:t>
      </w:r>
      <w:r>
        <w:rPr>
          <w:rFonts w:asciiTheme="minorHAnsi" w:hAnsiTheme="minorHAnsi" w:cstheme="minorHAnsi"/>
          <w:noProof/>
          <w:sz w:val="24"/>
          <w:szCs w:val="24"/>
        </w:rPr>
        <w:t xml:space="preserve"> which is referenced by accounts table.</w:t>
      </w:r>
    </w:p>
    <w:p w14:paraId="073E89C3" w14:textId="77777777" w:rsidR="00337C96" w:rsidRPr="00B56F5F" w:rsidRDefault="00337C96" w:rsidP="00ED2321">
      <w:pPr>
        <w:rPr>
          <w:rFonts w:asciiTheme="minorHAnsi" w:hAnsiTheme="minorHAnsi" w:cstheme="minorHAnsi"/>
          <w:noProof/>
          <w:sz w:val="24"/>
          <w:szCs w:val="24"/>
        </w:rPr>
      </w:pPr>
    </w:p>
    <w:p w14:paraId="5D5D5FE7" w14:textId="3C0BDDFB" w:rsidR="00ED2321" w:rsidRDefault="00ED2321" w:rsidP="00ED2321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Task-</w:t>
      </w:r>
      <w:r>
        <w:rPr>
          <w:rFonts w:asciiTheme="minorHAnsi" w:hAnsiTheme="minorHAnsi" w:cstheme="minorHAnsi"/>
          <w:b/>
          <w:bCs/>
          <w:sz w:val="24"/>
          <w:szCs w:val="24"/>
        </w:rPr>
        <w:t>4</w:t>
      </w:r>
    </w:p>
    <w:p w14:paraId="4507C305" w14:textId="15DEEB9E" w:rsidR="00ED2321" w:rsidRPr="00682A61" w:rsidRDefault="00682A61" w:rsidP="00ED2321">
      <w:pPr>
        <w:tabs>
          <w:tab w:val="left" w:pos="999"/>
        </w:tabs>
        <w:rPr>
          <w:rFonts w:asciiTheme="minorHAnsi" w:hAnsiTheme="minorHAnsi" w:cstheme="minorHAnsi"/>
        </w:rPr>
      </w:pPr>
      <w:r>
        <w:tab/>
      </w:r>
      <w:r w:rsidR="00352B6C" w:rsidRPr="00682A61">
        <w:rPr>
          <w:rFonts w:asciiTheme="minorHAnsi" w:hAnsiTheme="minorHAnsi" w:cstheme="minorHAnsi"/>
        </w:rPr>
        <w:t xml:space="preserve">There are total 26 records are displayed when I </w:t>
      </w:r>
      <w:r w:rsidRPr="00682A61">
        <w:rPr>
          <w:rFonts w:asciiTheme="minorHAnsi" w:hAnsiTheme="minorHAnsi" w:cstheme="minorHAnsi"/>
        </w:rPr>
        <w:t>entered only</w:t>
      </w:r>
      <w:r w:rsidR="009F7E3F" w:rsidRPr="00682A61">
        <w:rPr>
          <w:rFonts w:asciiTheme="minorHAnsi" w:hAnsiTheme="minorHAnsi" w:cstheme="minorHAnsi"/>
        </w:rPr>
        <w:t xml:space="preserve"> </w:t>
      </w:r>
      <w:r w:rsidR="00352B6C" w:rsidRPr="00682A61">
        <w:rPr>
          <w:rFonts w:asciiTheme="minorHAnsi" w:hAnsiTheme="minorHAnsi" w:cstheme="minorHAnsi"/>
        </w:rPr>
        <w:t xml:space="preserve"> “OR 1==1 -- ” username.</w:t>
      </w:r>
    </w:p>
    <w:p w14:paraId="0C4CDB7B" w14:textId="77777777" w:rsidR="00ED2321" w:rsidRDefault="00A0026A" w:rsidP="00ED2321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600E83DA" wp14:editId="150E2793">
            <wp:extent cx="5544185" cy="8280400"/>
            <wp:effectExtent l="0" t="0" r="0" b="6350"/>
            <wp:docPr id="683863761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863761" name="Picture 6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82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BB5B6" w14:textId="1F463FA7" w:rsidR="00ED2321" w:rsidRDefault="00ED2321" w:rsidP="00DF0ADE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lastRenderedPageBreak/>
        <w:t>Task-</w:t>
      </w:r>
      <w:r>
        <w:rPr>
          <w:rFonts w:asciiTheme="minorHAnsi" w:hAnsiTheme="minorHAnsi" w:cstheme="minorHAnsi"/>
          <w:b/>
          <w:bCs/>
          <w:sz w:val="24"/>
          <w:szCs w:val="24"/>
        </w:rPr>
        <w:t>5</w:t>
      </w:r>
    </w:p>
    <w:p w14:paraId="3A8DD65B" w14:textId="77F4FAF7" w:rsidR="00A0026A" w:rsidRDefault="00A0026A" w:rsidP="00DF0ADE">
      <w:pPr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5A9E110C" wp14:editId="5F724537">
            <wp:extent cx="5274717" cy="2693670"/>
            <wp:effectExtent l="0" t="0" r="2540" b="0"/>
            <wp:docPr id="1002411387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411387" name="Picture 5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717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220A8" w14:textId="66D46648" w:rsidR="00A0026A" w:rsidRPr="00DF0ADE" w:rsidRDefault="00DF0ADE" w:rsidP="00DF0ADE">
      <w:pPr>
        <w:pStyle w:val="BodyText"/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ab/>
      </w:r>
      <w:r w:rsidRPr="00DF0ADE">
        <w:rPr>
          <w:rFonts w:asciiTheme="minorHAnsi" w:hAnsiTheme="minorHAnsi" w:cstheme="minorHAnsi"/>
          <w:sz w:val="24"/>
          <w:szCs w:val="24"/>
        </w:rPr>
        <w:t xml:space="preserve">When </w:t>
      </w:r>
      <w:r>
        <w:rPr>
          <w:rFonts w:asciiTheme="minorHAnsi" w:hAnsiTheme="minorHAnsi" w:cstheme="minorHAnsi"/>
          <w:sz w:val="24"/>
          <w:szCs w:val="24"/>
        </w:rPr>
        <w:t xml:space="preserve">authorized </w:t>
      </w:r>
      <w:r w:rsidRPr="00DF0ADE">
        <w:rPr>
          <w:rFonts w:asciiTheme="minorHAnsi" w:hAnsiTheme="minorHAnsi" w:cstheme="minorHAnsi"/>
          <w:sz w:val="24"/>
          <w:szCs w:val="24"/>
        </w:rPr>
        <w:t xml:space="preserve">user logged in, </w:t>
      </w:r>
      <w:r w:rsidR="00267565">
        <w:rPr>
          <w:rFonts w:asciiTheme="minorHAnsi" w:hAnsiTheme="minorHAnsi" w:cstheme="minorHAnsi"/>
          <w:sz w:val="24"/>
          <w:szCs w:val="24"/>
        </w:rPr>
        <w:t xml:space="preserve">the </w:t>
      </w:r>
      <w:r w:rsidR="00616956">
        <w:rPr>
          <w:rFonts w:asciiTheme="minorHAnsi" w:hAnsiTheme="minorHAnsi" w:cstheme="minorHAnsi"/>
          <w:sz w:val="24"/>
          <w:szCs w:val="24"/>
        </w:rPr>
        <w:t xml:space="preserve">user is </w:t>
      </w:r>
      <w:r w:rsidR="00682A61">
        <w:rPr>
          <w:rFonts w:asciiTheme="minorHAnsi" w:hAnsiTheme="minorHAnsi" w:cstheme="minorHAnsi"/>
          <w:sz w:val="24"/>
          <w:szCs w:val="24"/>
        </w:rPr>
        <w:t xml:space="preserve">authenticated </w:t>
      </w:r>
      <w:r w:rsidR="00616956">
        <w:rPr>
          <w:rFonts w:asciiTheme="minorHAnsi" w:hAnsiTheme="minorHAnsi" w:cstheme="minorHAnsi"/>
          <w:sz w:val="24"/>
          <w:szCs w:val="24"/>
        </w:rPr>
        <w:t xml:space="preserve">and </w:t>
      </w:r>
      <w:r w:rsidRPr="00DF0ADE">
        <w:rPr>
          <w:rFonts w:asciiTheme="minorHAnsi" w:hAnsiTheme="minorHAnsi" w:cstheme="minorHAnsi"/>
          <w:sz w:val="24"/>
          <w:szCs w:val="24"/>
        </w:rPr>
        <w:t>status is updated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6698C0F9" w14:textId="0E344104" w:rsidR="00037086" w:rsidRPr="00D93DC9" w:rsidRDefault="002531E8" w:rsidP="00D93DC9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 w:rsidRPr="002531E8">
        <w:rPr>
          <w:rFonts w:asciiTheme="minorHAnsi" w:hAnsiTheme="minorHAnsi" w:cstheme="minorHAnsi"/>
          <w:b/>
          <w:bCs/>
          <w:sz w:val="24"/>
          <w:szCs w:val="24"/>
        </w:rPr>
        <w:t>Task - 6</w:t>
      </w:r>
    </w:p>
    <w:p w14:paraId="6D9864FF" w14:textId="78998993" w:rsidR="00037086" w:rsidRDefault="00D40C9C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flections – provide your reflections in this section with regards to this exercise, namely:</w:t>
      </w:r>
    </w:p>
    <w:p w14:paraId="4D6913CF" w14:textId="77777777" w:rsidR="00FD64E8" w:rsidRDefault="00D40C9C" w:rsidP="00FD64E8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b/>
          <w:bCs/>
          <w:sz w:val="24"/>
          <w:szCs w:val="24"/>
        </w:rPr>
      </w:pPr>
      <w:r w:rsidRPr="007E63C3">
        <w:rPr>
          <w:rFonts w:asciiTheme="minorHAnsi" w:hAnsiTheme="minorHAnsi" w:cstheme="minorHAnsi"/>
          <w:b/>
          <w:bCs/>
          <w:sz w:val="24"/>
          <w:szCs w:val="24"/>
        </w:rPr>
        <w:t>What worked well for you</w:t>
      </w:r>
    </w:p>
    <w:p w14:paraId="2039848A" w14:textId="4E41CD2D" w:rsidR="003E23B1" w:rsidRPr="00FD64E8" w:rsidRDefault="007E63C3" w:rsidP="00FD64E8">
      <w:pPr>
        <w:pStyle w:val="BodyText"/>
        <w:spacing w:line="276" w:lineRule="auto"/>
        <w:ind w:left="1800" w:right="286"/>
        <w:rPr>
          <w:rFonts w:asciiTheme="minorHAnsi" w:hAnsiTheme="minorHAnsi" w:cstheme="minorHAnsi"/>
          <w:b/>
          <w:bCs/>
          <w:sz w:val="24"/>
          <w:szCs w:val="24"/>
        </w:rPr>
      </w:pPr>
      <w:r w:rsidRPr="00FD64E8">
        <w:rPr>
          <w:rFonts w:asciiTheme="minorHAnsi" w:hAnsiTheme="minorHAnsi" w:cstheme="minorHAnsi"/>
          <w:sz w:val="24"/>
          <w:szCs w:val="24"/>
        </w:rPr>
        <w:t xml:space="preserve">This assignment is good source of information that provides me step by step guideline regarding OWASP </w:t>
      </w:r>
      <w:proofErr w:type="spellStart"/>
      <w:r w:rsidRPr="00FD64E8">
        <w:rPr>
          <w:rFonts w:asciiTheme="minorHAnsi" w:hAnsiTheme="minorHAnsi" w:cstheme="minorHAnsi"/>
          <w:sz w:val="24"/>
          <w:szCs w:val="24"/>
        </w:rPr>
        <w:t>mutillidae</w:t>
      </w:r>
      <w:proofErr w:type="spellEnd"/>
      <w:r w:rsidRPr="00FD64E8">
        <w:rPr>
          <w:rFonts w:asciiTheme="minorHAnsi" w:hAnsiTheme="minorHAnsi" w:cstheme="minorHAnsi"/>
          <w:sz w:val="24"/>
          <w:szCs w:val="24"/>
        </w:rPr>
        <w:t>.</w:t>
      </w:r>
    </w:p>
    <w:p w14:paraId="795F84AE" w14:textId="77777777" w:rsidR="00D40C9C" w:rsidRDefault="00D40C9C" w:rsidP="00D40C9C">
      <w:pPr>
        <w:pStyle w:val="BodyText"/>
        <w:widowControl/>
        <w:numPr>
          <w:ilvl w:val="0"/>
          <w:numId w:val="3"/>
        </w:numPr>
        <w:shd w:val="clear" w:color="auto" w:fill="FFFFFF" w:themeFill="background1"/>
        <w:autoSpaceDE/>
        <w:autoSpaceDN/>
        <w:spacing w:before="200" w:line="276" w:lineRule="auto"/>
        <w:ind w:right="286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7E63C3">
        <w:rPr>
          <w:rFonts w:asciiTheme="minorHAnsi" w:hAnsiTheme="minorHAnsi" w:cstheme="minorHAnsi"/>
          <w:b/>
          <w:bCs/>
          <w:sz w:val="24"/>
          <w:szCs w:val="24"/>
        </w:rPr>
        <w:t>What didn’t work well and how you resolved the issue(s)</w:t>
      </w:r>
    </w:p>
    <w:p w14:paraId="521DF885" w14:textId="43E365CA" w:rsidR="007E63C3" w:rsidRPr="007E63C3" w:rsidRDefault="007E63C3" w:rsidP="007E63C3">
      <w:pPr>
        <w:pStyle w:val="BodyText"/>
        <w:widowControl/>
        <w:shd w:val="clear" w:color="auto" w:fill="FFFFFF" w:themeFill="background1"/>
        <w:autoSpaceDE/>
        <w:autoSpaceDN/>
        <w:spacing w:before="200" w:line="276" w:lineRule="auto"/>
        <w:ind w:left="1800" w:right="286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or setup </w:t>
      </w:r>
      <w:r w:rsidR="00AA1261">
        <w:rPr>
          <w:rFonts w:asciiTheme="minorHAnsi" w:hAnsiTheme="minorHAnsi" w:cstheme="minorHAnsi"/>
          <w:sz w:val="24"/>
          <w:szCs w:val="24"/>
        </w:rPr>
        <w:t xml:space="preserve">the OWASP </w:t>
      </w:r>
      <w:proofErr w:type="spellStart"/>
      <w:r w:rsidR="00AA1261">
        <w:rPr>
          <w:rFonts w:asciiTheme="minorHAnsi" w:hAnsiTheme="minorHAnsi" w:cstheme="minorHAnsi"/>
          <w:sz w:val="24"/>
          <w:szCs w:val="24"/>
        </w:rPr>
        <w:t>mutil</w:t>
      </w:r>
      <w:r w:rsidR="005501EE">
        <w:rPr>
          <w:rFonts w:asciiTheme="minorHAnsi" w:hAnsiTheme="minorHAnsi" w:cstheme="minorHAnsi"/>
          <w:sz w:val="24"/>
          <w:szCs w:val="24"/>
        </w:rPr>
        <w:t>l</w:t>
      </w:r>
      <w:r w:rsidR="00AA1261">
        <w:rPr>
          <w:rFonts w:asciiTheme="minorHAnsi" w:hAnsiTheme="minorHAnsi" w:cstheme="minorHAnsi"/>
          <w:sz w:val="24"/>
          <w:szCs w:val="24"/>
        </w:rPr>
        <w:t>idae</w:t>
      </w:r>
      <w:proofErr w:type="spellEnd"/>
      <w:r w:rsidR="00AA1261">
        <w:rPr>
          <w:rFonts w:asciiTheme="minorHAnsi" w:hAnsiTheme="minorHAnsi" w:cstheme="minorHAnsi"/>
          <w:sz w:val="24"/>
          <w:szCs w:val="24"/>
        </w:rPr>
        <w:t xml:space="preserve">, there were some warnings and errors </w:t>
      </w:r>
      <w:r w:rsidR="00682A61">
        <w:rPr>
          <w:rFonts w:asciiTheme="minorHAnsi" w:hAnsiTheme="minorHAnsi" w:cstheme="minorHAnsi"/>
          <w:sz w:val="24"/>
          <w:szCs w:val="24"/>
        </w:rPr>
        <w:t>occurred. I</w:t>
      </w:r>
      <w:r w:rsidR="00AA1261">
        <w:rPr>
          <w:rFonts w:asciiTheme="minorHAnsi" w:hAnsiTheme="minorHAnsi" w:cstheme="minorHAnsi"/>
          <w:sz w:val="24"/>
          <w:szCs w:val="24"/>
        </w:rPr>
        <w:t xml:space="preserve"> resolved it by watching </w:t>
      </w:r>
      <w:r w:rsidR="00682A61">
        <w:rPr>
          <w:rFonts w:asciiTheme="minorHAnsi" w:hAnsiTheme="minorHAnsi" w:cstheme="minorHAnsi"/>
          <w:sz w:val="24"/>
          <w:szCs w:val="24"/>
        </w:rPr>
        <w:t>YouTube</w:t>
      </w:r>
      <w:r w:rsidR="00AA1261">
        <w:rPr>
          <w:rFonts w:asciiTheme="minorHAnsi" w:hAnsiTheme="minorHAnsi" w:cstheme="minorHAnsi"/>
          <w:sz w:val="24"/>
          <w:szCs w:val="24"/>
        </w:rPr>
        <w:t xml:space="preserve"> videos.</w:t>
      </w:r>
    </w:p>
    <w:p w14:paraId="5E195B5F" w14:textId="77777777" w:rsidR="00D40C9C" w:rsidRPr="00FD64E8" w:rsidRDefault="00D40C9C" w:rsidP="00D40C9C">
      <w:pPr>
        <w:pStyle w:val="BodyText"/>
        <w:widowControl/>
        <w:numPr>
          <w:ilvl w:val="0"/>
          <w:numId w:val="3"/>
        </w:numPr>
        <w:shd w:val="clear" w:color="auto" w:fill="FFFFFF" w:themeFill="background1"/>
        <w:autoSpaceDE/>
        <w:autoSpaceDN/>
        <w:spacing w:before="200" w:line="276" w:lineRule="auto"/>
        <w:ind w:right="286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FD64E8">
        <w:rPr>
          <w:rFonts w:asciiTheme="minorHAnsi" w:hAnsiTheme="minorHAnsi" w:cstheme="minorHAnsi"/>
          <w:b/>
          <w:bCs/>
          <w:sz w:val="24"/>
          <w:szCs w:val="24"/>
        </w:rPr>
        <w:t>What is one thing that you were able to learn or accomplish through this Assignment that you did not know prior to starting.</w:t>
      </w:r>
    </w:p>
    <w:p w14:paraId="13D8A981" w14:textId="195A1D0E" w:rsidR="00FD64E8" w:rsidRDefault="00FD64E8" w:rsidP="00FD64E8">
      <w:pPr>
        <w:pStyle w:val="BodyText"/>
        <w:widowControl/>
        <w:shd w:val="clear" w:color="auto" w:fill="FFFFFF" w:themeFill="background1"/>
        <w:autoSpaceDE/>
        <w:autoSpaceDN/>
        <w:spacing w:before="200" w:line="276" w:lineRule="auto"/>
        <w:ind w:left="1800" w:right="286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is assignment gave me opportunity to learn about OWASP </w:t>
      </w:r>
      <w:proofErr w:type="spellStart"/>
      <w:r>
        <w:rPr>
          <w:rFonts w:asciiTheme="minorHAnsi" w:hAnsiTheme="minorHAnsi" w:cstheme="minorHAnsi"/>
          <w:sz w:val="24"/>
          <w:szCs w:val="24"/>
        </w:rPr>
        <w:t>mutil</w:t>
      </w:r>
      <w:r w:rsidR="005501EE">
        <w:rPr>
          <w:rFonts w:asciiTheme="minorHAnsi" w:hAnsiTheme="minorHAnsi" w:cstheme="minorHAnsi"/>
          <w:sz w:val="24"/>
          <w:szCs w:val="24"/>
        </w:rPr>
        <w:t>l</w:t>
      </w:r>
      <w:r>
        <w:rPr>
          <w:rFonts w:asciiTheme="minorHAnsi" w:hAnsiTheme="minorHAnsi" w:cstheme="minorHAnsi"/>
          <w:sz w:val="24"/>
          <w:szCs w:val="24"/>
        </w:rPr>
        <w:t>ida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work with it which was totally new for me.</w:t>
      </w:r>
    </w:p>
    <w:p w14:paraId="10D15CC6" w14:textId="1F77AC95" w:rsidR="00F75694" w:rsidRPr="00FD64E8" w:rsidRDefault="00DB24FD" w:rsidP="00D40C9C">
      <w:pPr>
        <w:pStyle w:val="BodyText"/>
        <w:widowControl/>
        <w:numPr>
          <w:ilvl w:val="0"/>
          <w:numId w:val="3"/>
        </w:numPr>
        <w:shd w:val="clear" w:color="auto" w:fill="FFFFFF" w:themeFill="background1"/>
        <w:autoSpaceDE/>
        <w:autoSpaceDN/>
        <w:spacing w:before="200" w:line="276" w:lineRule="auto"/>
        <w:ind w:right="286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FD64E8">
        <w:rPr>
          <w:rFonts w:asciiTheme="minorHAnsi" w:hAnsiTheme="minorHAnsi" w:cstheme="minorHAnsi"/>
          <w:b/>
          <w:bCs/>
          <w:sz w:val="24"/>
          <w:szCs w:val="24"/>
        </w:rPr>
        <w:t>What can be done to prevent such attacks from occurring</w:t>
      </w:r>
      <w:r w:rsidR="005E4E01" w:rsidRPr="00FD64E8">
        <w:rPr>
          <w:rFonts w:asciiTheme="minorHAnsi" w:hAnsiTheme="minorHAnsi" w:cstheme="minorHAnsi"/>
          <w:b/>
          <w:bCs/>
          <w:sz w:val="24"/>
          <w:szCs w:val="24"/>
        </w:rPr>
        <w:t>?</w:t>
      </w:r>
      <w:r w:rsidR="005E4E01" w:rsidRPr="00D40C9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A1747B6" w14:textId="0E6E24CE" w:rsidR="00FD64E8" w:rsidRDefault="00FD64E8" w:rsidP="00FD64E8">
      <w:pPr>
        <w:pStyle w:val="BodyText"/>
        <w:widowControl/>
        <w:shd w:val="clear" w:color="auto" w:fill="FFFFFF" w:themeFill="background1"/>
        <w:autoSpaceDE/>
        <w:autoSpaceDN/>
        <w:spacing w:before="200" w:line="276" w:lineRule="auto"/>
        <w:ind w:left="1800" w:right="286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o prevent such attacks,</w:t>
      </w:r>
      <w:r w:rsidR="002914B8">
        <w:rPr>
          <w:rFonts w:asciiTheme="minorHAnsi" w:hAnsiTheme="minorHAnsi" w:cstheme="minorHAnsi"/>
          <w:sz w:val="24"/>
          <w:szCs w:val="24"/>
        </w:rPr>
        <w:t xml:space="preserve"> </w:t>
      </w:r>
      <w:r w:rsidR="00F32B6F">
        <w:rPr>
          <w:rFonts w:asciiTheme="minorHAnsi" w:hAnsiTheme="minorHAnsi" w:cstheme="minorHAnsi"/>
          <w:sz w:val="24"/>
          <w:szCs w:val="24"/>
        </w:rPr>
        <w:t>there should be proper validation and user can only logged in after OTP verification.</w:t>
      </w:r>
    </w:p>
    <w:p w14:paraId="0F9FA30A" w14:textId="77777777" w:rsidR="00FD64E8" w:rsidRDefault="00FD64E8" w:rsidP="00FD64E8">
      <w:pPr>
        <w:pStyle w:val="BodyText"/>
        <w:widowControl/>
        <w:shd w:val="clear" w:color="auto" w:fill="FFFFFF" w:themeFill="background1"/>
        <w:autoSpaceDE/>
        <w:autoSpaceDN/>
        <w:spacing w:before="200" w:line="276" w:lineRule="auto"/>
        <w:ind w:left="1800" w:right="286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</w:p>
    <w:p w14:paraId="468E8F6D" w14:textId="6B5608E5" w:rsidR="00F75694" w:rsidRDefault="00F75694">
      <w:pPr>
        <w:rPr>
          <w:rFonts w:asciiTheme="minorHAnsi" w:hAnsiTheme="minorHAnsi" w:cstheme="minorHAnsi"/>
          <w:b/>
          <w:bCs/>
          <w:sz w:val="24"/>
          <w:szCs w:val="24"/>
        </w:rPr>
      </w:pPr>
    </w:p>
    <w:sectPr w:rsidR="00F75694">
      <w:headerReference w:type="default" r:id="rId12"/>
      <w:footerReference w:type="default" r:id="rId13"/>
      <w:pgSz w:w="12240" w:h="15840"/>
      <w:pgMar w:top="1340" w:right="1320" w:bottom="1460" w:left="1340" w:header="707" w:footer="12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F09B4" w14:textId="77777777" w:rsidR="00D62452" w:rsidRDefault="00D62452">
      <w:r>
        <w:separator/>
      </w:r>
    </w:p>
  </w:endnote>
  <w:endnote w:type="continuationSeparator" w:id="0">
    <w:p w14:paraId="48D4336A" w14:textId="77777777" w:rsidR="00D62452" w:rsidRDefault="00D624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1EB0F" w14:textId="0D179785" w:rsidR="006A2C80" w:rsidRDefault="006A2C8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4C9D8" w14:textId="77777777" w:rsidR="00D62452" w:rsidRDefault="00D62452">
      <w:r>
        <w:separator/>
      </w:r>
    </w:p>
  </w:footnote>
  <w:footnote w:type="continuationSeparator" w:id="0">
    <w:p w14:paraId="48212220" w14:textId="77777777" w:rsidR="00D62452" w:rsidRDefault="00D624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5B081" w14:textId="5E70434A" w:rsidR="006A2C80" w:rsidRDefault="00B1089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F8B59A7" wp14:editId="1B211005">
              <wp:simplePos x="0" y="0"/>
              <wp:positionH relativeFrom="page">
                <wp:posOffset>2386330</wp:posOffset>
              </wp:positionH>
              <wp:positionV relativeFrom="page">
                <wp:posOffset>436245</wp:posOffset>
              </wp:positionV>
              <wp:extent cx="2999740" cy="141605"/>
              <wp:effectExtent l="0" t="0" r="0" b="317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974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9F466C" w14:textId="1C01711F" w:rsidR="006A2C80" w:rsidRDefault="006A2C80">
                          <w:pPr>
                            <w:spacing w:before="20"/>
                            <w:ind w:left="20"/>
                            <w:rPr>
                              <w:rFonts w:ascii="Georgia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8B59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7.9pt;margin-top:34.35pt;width:236.2pt;height:11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" filled="f" stroked="f">
              <v:textbox inset="0,0,0,0">
                <w:txbxContent>
                  <w:p w14:paraId="199F466C" w14:textId="1C01711F" w:rsidR="006A2C80" w:rsidRDefault="006A2C80">
                    <w:pPr>
                      <w:spacing w:before="20"/>
                      <w:ind w:left="20"/>
                      <w:rPr>
                        <w:rFonts w:ascii="Georgia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0EF8"/>
    <w:multiLevelType w:val="hybridMultilevel"/>
    <w:tmpl w:val="75A0F538"/>
    <w:lvl w:ilvl="0" w:tplc="4FB6553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346A26"/>
    <w:multiLevelType w:val="hybridMultilevel"/>
    <w:tmpl w:val="9B127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50DCE"/>
    <w:multiLevelType w:val="hybridMultilevel"/>
    <w:tmpl w:val="31FCEDB2"/>
    <w:lvl w:ilvl="0" w:tplc="0FB29DCC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E61522B"/>
    <w:multiLevelType w:val="hybridMultilevel"/>
    <w:tmpl w:val="F7E81ED0"/>
    <w:lvl w:ilvl="0" w:tplc="751075E2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D69CAB98">
      <w:numFmt w:val="bullet"/>
      <w:lvlText w:val="•"/>
      <w:lvlJc w:val="left"/>
      <w:pPr>
        <w:ind w:left="2668" w:hanging="360"/>
      </w:pPr>
      <w:rPr>
        <w:rFonts w:hint="default"/>
        <w:lang w:val="en-CA" w:eastAsia="en-CA" w:bidi="en-CA"/>
      </w:rPr>
    </w:lvl>
    <w:lvl w:ilvl="2" w:tplc="85F447BC">
      <w:numFmt w:val="bullet"/>
      <w:lvlText w:val="•"/>
      <w:lvlJc w:val="left"/>
      <w:pPr>
        <w:ind w:left="3436" w:hanging="360"/>
      </w:pPr>
      <w:rPr>
        <w:rFonts w:hint="default"/>
        <w:lang w:val="en-CA" w:eastAsia="en-CA" w:bidi="en-CA"/>
      </w:rPr>
    </w:lvl>
    <w:lvl w:ilvl="3" w:tplc="6EA6314A">
      <w:numFmt w:val="bullet"/>
      <w:lvlText w:val="•"/>
      <w:lvlJc w:val="left"/>
      <w:pPr>
        <w:ind w:left="4204" w:hanging="360"/>
      </w:pPr>
      <w:rPr>
        <w:rFonts w:hint="default"/>
        <w:lang w:val="en-CA" w:eastAsia="en-CA" w:bidi="en-CA"/>
      </w:rPr>
    </w:lvl>
    <w:lvl w:ilvl="4" w:tplc="41E45764">
      <w:numFmt w:val="bullet"/>
      <w:lvlText w:val="•"/>
      <w:lvlJc w:val="left"/>
      <w:pPr>
        <w:ind w:left="4972" w:hanging="360"/>
      </w:pPr>
      <w:rPr>
        <w:rFonts w:hint="default"/>
        <w:lang w:val="en-CA" w:eastAsia="en-CA" w:bidi="en-CA"/>
      </w:rPr>
    </w:lvl>
    <w:lvl w:ilvl="5" w:tplc="2ABCDF32">
      <w:numFmt w:val="bullet"/>
      <w:lvlText w:val="•"/>
      <w:lvlJc w:val="left"/>
      <w:pPr>
        <w:ind w:left="5740" w:hanging="360"/>
      </w:pPr>
      <w:rPr>
        <w:rFonts w:hint="default"/>
        <w:lang w:val="en-CA" w:eastAsia="en-CA" w:bidi="en-CA"/>
      </w:rPr>
    </w:lvl>
    <w:lvl w:ilvl="6" w:tplc="28A818E0">
      <w:numFmt w:val="bullet"/>
      <w:lvlText w:val="•"/>
      <w:lvlJc w:val="left"/>
      <w:pPr>
        <w:ind w:left="6508" w:hanging="360"/>
      </w:pPr>
      <w:rPr>
        <w:rFonts w:hint="default"/>
        <w:lang w:val="en-CA" w:eastAsia="en-CA" w:bidi="en-CA"/>
      </w:rPr>
    </w:lvl>
    <w:lvl w:ilvl="7" w:tplc="CB46CEFA">
      <w:numFmt w:val="bullet"/>
      <w:lvlText w:val="•"/>
      <w:lvlJc w:val="left"/>
      <w:pPr>
        <w:ind w:left="7276" w:hanging="360"/>
      </w:pPr>
      <w:rPr>
        <w:rFonts w:hint="default"/>
        <w:lang w:val="en-CA" w:eastAsia="en-CA" w:bidi="en-CA"/>
      </w:rPr>
    </w:lvl>
    <w:lvl w:ilvl="8" w:tplc="F9F4871E">
      <w:numFmt w:val="bullet"/>
      <w:lvlText w:val="•"/>
      <w:lvlJc w:val="left"/>
      <w:pPr>
        <w:ind w:left="8044" w:hanging="360"/>
      </w:pPr>
      <w:rPr>
        <w:rFonts w:hint="default"/>
        <w:lang w:val="en-CA" w:eastAsia="en-CA" w:bidi="en-CA"/>
      </w:rPr>
    </w:lvl>
  </w:abstractNum>
  <w:num w:numId="1" w16cid:durableId="542064933">
    <w:abstractNumId w:val="3"/>
  </w:num>
  <w:num w:numId="2" w16cid:durableId="1392969069">
    <w:abstractNumId w:val="1"/>
  </w:num>
  <w:num w:numId="3" w16cid:durableId="228882734">
    <w:abstractNumId w:val="2"/>
  </w:num>
  <w:num w:numId="4" w16cid:durableId="19027844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zS3MDQxMDazNLVU0lEKTi0uzszPAykwrAUACiw17iwAAAA="/>
  </w:docVars>
  <w:rsids>
    <w:rsidRoot w:val="006A2C80"/>
    <w:rsid w:val="00037086"/>
    <w:rsid w:val="000735CB"/>
    <w:rsid w:val="001070EE"/>
    <w:rsid w:val="001223AC"/>
    <w:rsid w:val="001E37CE"/>
    <w:rsid w:val="001E7A61"/>
    <w:rsid w:val="002531E8"/>
    <w:rsid w:val="00267565"/>
    <w:rsid w:val="002826D0"/>
    <w:rsid w:val="002914B8"/>
    <w:rsid w:val="002A33B4"/>
    <w:rsid w:val="002C3511"/>
    <w:rsid w:val="002D0688"/>
    <w:rsid w:val="00301637"/>
    <w:rsid w:val="00337C96"/>
    <w:rsid w:val="003474DC"/>
    <w:rsid w:val="00352B6C"/>
    <w:rsid w:val="003A414A"/>
    <w:rsid w:val="003D1CC8"/>
    <w:rsid w:val="003D48BF"/>
    <w:rsid w:val="003E23B1"/>
    <w:rsid w:val="00455B67"/>
    <w:rsid w:val="004849CC"/>
    <w:rsid w:val="00487994"/>
    <w:rsid w:val="004D2FA1"/>
    <w:rsid w:val="005076DF"/>
    <w:rsid w:val="005501EE"/>
    <w:rsid w:val="00555208"/>
    <w:rsid w:val="005C4037"/>
    <w:rsid w:val="005D51CE"/>
    <w:rsid w:val="005D5405"/>
    <w:rsid w:val="005E3E2F"/>
    <w:rsid w:val="005E4E01"/>
    <w:rsid w:val="005F521A"/>
    <w:rsid w:val="005F69C9"/>
    <w:rsid w:val="00616956"/>
    <w:rsid w:val="00623B03"/>
    <w:rsid w:val="00682A61"/>
    <w:rsid w:val="0069428F"/>
    <w:rsid w:val="006A2C80"/>
    <w:rsid w:val="006C4FF5"/>
    <w:rsid w:val="006D6581"/>
    <w:rsid w:val="0075051F"/>
    <w:rsid w:val="007B7571"/>
    <w:rsid w:val="007E63C3"/>
    <w:rsid w:val="007F3022"/>
    <w:rsid w:val="008461D0"/>
    <w:rsid w:val="00861EB8"/>
    <w:rsid w:val="00950E3A"/>
    <w:rsid w:val="009A6F88"/>
    <w:rsid w:val="009C6636"/>
    <w:rsid w:val="009F3444"/>
    <w:rsid w:val="009F7E3F"/>
    <w:rsid w:val="00A0026A"/>
    <w:rsid w:val="00A42382"/>
    <w:rsid w:val="00A910CA"/>
    <w:rsid w:val="00AA1261"/>
    <w:rsid w:val="00B1089C"/>
    <w:rsid w:val="00B27375"/>
    <w:rsid w:val="00B27942"/>
    <w:rsid w:val="00B56F5F"/>
    <w:rsid w:val="00BC637E"/>
    <w:rsid w:val="00C16C16"/>
    <w:rsid w:val="00C74182"/>
    <w:rsid w:val="00C90D1D"/>
    <w:rsid w:val="00CF4327"/>
    <w:rsid w:val="00D26DA6"/>
    <w:rsid w:val="00D40C9C"/>
    <w:rsid w:val="00D55E1B"/>
    <w:rsid w:val="00D62452"/>
    <w:rsid w:val="00D662CB"/>
    <w:rsid w:val="00D75031"/>
    <w:rsid w:val="00D93DC9"/>
    <w:rsid w:val="00DB24FD"/>
    <w:rsid w:val="00DF0343"/>
    <w:rsid w:val="00DF0ADE"/>
    <w:rsid w:val="00E0788A"/>
    <w:rsid w:val="00E21110"/>
    <w:rsid w:val="00E31732"/>
    <w:rsid w:val="00ED2321"/>
    <w:rsid w:val="00F07282"/>
    <w:rsid w:val="00F32B6F"/>
    <w:rsid w:val="00F75694"/>
    <w:rsid w:val="00F8282B"/>
    <w:rsid w:val="00F95350"/>
    <w:rsid w:val="00FB5AAB"/>
    <w:rsid w:val="00FD6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69279"/>
  <w15:docId w15:val="{97A4C91F-799D-4256-824F-B8F218A7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900" w:hanging="3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19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D068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6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3173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6581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D40C9C"/>
    <w:rPr>
      <w:rFonts w:ascii="Times New Roman" w:eastAsia="Times New Roman" w:hAnsi="Times New Roman" w:cs="Times New Roman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5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vorski</dc:creator>
  <cp:lastModifiedBy>Dhwani Rakeshbhai Bhavsar</cp:lastModifiedBy>
  <cp:revision>47</cp:revision>
  <dcterms:created xsi:type="dcterms:W3CDTF">2020-05-07T17:13:00Z</dcterms:created>
  <dcterms:modified xsi:type="dcterms:W3CDTF">2024-01-29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2-21T00:00:00Z</vt:filetime>
  </property>
</Properties>
</file>